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1F45D" w14:textId="1A19388B" w:rsidR="00E26E1C" w:rsidRDefault="00E26E1C" w:rsidP="00E26E1C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E26E1C">
        <w:rPr>
          <w:rFonts w:ascii="Times New Roman" w:hAnsi="Times New Roman" w:cs="Times New Roman"/>
          <w:b/>
          <w:bCs/>
          <w:sz w:val="36"/>
          <w:szCs w:val="36"/>
          <w:lang w:val="en-IN"/>
        </w:rPr>
        <w:t>Evaluation of Movie Recommender System</w:t>
      </w:r>
    </w:p>
    <w:p w14:paraId="186B8712" w14:textId="495694A8" w:rsidR="00E26E1C" w:rsidRPr="00E26E1C" w:rsidRDefault="00E26E1C" w:rsidP="00E26E1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E26E1C">
        <w:rPr>
          <w:rFonts w:ascii="Times New Roman" w:hAnsi="Times New Roman" w:cs="Times New Roman"/>
          <w:b/>
          <w:bCs/>
          <w:sz w:val="28"/>
          <w:szCs w:val="28"/>
          <w:lang w:val="en-IN"/>
        </w:rPr>
        <w:t>Project 19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, </w:t>
      </w:r>
      <w:r w:rsidRPr="00E26E1C">
        <w:rPr>
          <w:rFonts w:ascii="Times New Roman" w:hAnsi="Times New Roman" w:cs="Times New Roman"/>
          <w:b/>
          <w:bCs/>
          <w:sz w:val="28"/>
          <w:szCs w:val="28"/>
          <w:lang w:val="en-IN"/>
        </w:rPr>
        <w:t>Group 19</w:t>
      </w:r>
    </w:p>
    <w:p w14:paraId="0ADB4AC5" w14:textId="77777777" w:rsidR="00E26E1C" w:rsidRDefault="00E26E1C" w:rsidP="00E26E1C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467D7005" w14:textId="51ED18BF" w:rsidR="00BF1916" w:rsidRPr="00F361CC" w:rsidRDefault="00162DBF" w:rsidP="00F361C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361CC">
        <w:rPr>
          <w:rFonts w:ascii="Times New Roman" w:hAnsi="Times New Roman" w:cs="Times New Roman"/>
          <w:sz w:val="24"/>
          <w:szCs w:val="24"/>
          <w:lang w:val="en-IN"/>
        </w:rPr>
        <w:t>We have evaluated the Matrix Factorization and Cosine Similarity</w:t>
      </w:r>
      <w:r w:rsidR="003B3E6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F361CC">
        <w:rPr>
          <w:rFonts w:ascii="Times New Roman" w:hAnsi="Times New Roman" w:cs="Times New Roman"/>
          <w:sz w:val="24"/>
          <w:szCs w:val="24"/>
          <w:lang w:val="en-IN"/>
        </w:rPr>
        <w:t xml:space="preserve">based movie </w:t>
      </w:r>
      <w:r w:rsidR="00F361CC" w:rsidRPr="00F361CC">
        <w:rPr>
          <w:rFonts w:ascii="Times New Roman" w:hAnsi="Times New Roman" w:cs="Times New Roman"/>
          <w:sz w:val="24"/>
          <w:szCs w:val="24"/>
          <w:lang w:val="en-IN"/>
        </w:rPr>
        <w:t>recommendations</w:t>
      </w:r>
      <w:r w:rsidRPr="00F361CC">
        <w:rPr>
          <w:rFonts w:ascii="Times New Roman" w:hAnsi="Times New Roman" w:cs="Times New Roman"/>
          <w:sz w:val="24"/>
          <w:szCs w:val="24"/>
          <w:lang w:val="en-IN"/>
        </w:rPr>
        <w:t xml:space="preserve"> using the following metric:</w:t>
      </w:r>
    </w:p>
    <w:p w14:paraId="1DD952C9" w14:textId="3549A1F7" w:rsidR="00162DBF" w:rsidRPr="00162DBF" w:rsidRDefault="00162DBF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4D75C5E" w14:textId="658AE5EB" w:rsidR="00162DBF" w:rsidRPr="00E26E1C" w:rsidRDefault="00162DBF" w:rsidP="00F361C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E26E1C">
        <w:rPr>
          <w:rFonts w:ascii="Times New Roman" w:hAnsi="Times New Roman" w:cs="Times New Roman"/>
          <w:b/>
          <w:bCs/>
          <w:sz w:val="24"/>
          <w:szCs w:val="24"/>
          <w:lang w:val="en-IN"/>
        </w:rPr>
        <w:t>RMSE (Root Mean Square Error):</w:t>
      </w:r>
    </w:p>
    <w:p w14:paraId="13BFE578" w14:textId="77777777" w:rsidR="00162DBF" w:rsidRPr="00162DBF" w:rsidRDefault="00162DBF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162DBF">
        <w:rPr>
          <w:rFonts w:ascii="Times New Roman" w:hAnsi="Times New Roman" w:cs="Times New Roman"/>
          <w:sz w:val="24"/>
          <w:szCs w:val="24"/>
          <w:lang w:val="en-IN"/>
        </w:rPr>
        <w:t>RMSE is the standard deviation of the prediction errors and is popularly used as an evaluation metric for recommender systems. RMSE can be defined as,</w:t>
      </w:r>
    </w:p>
    <w:p w14:paraId="43D2F56D" w14:textId="77777777" w:rsidR="00162DBF" w:rsidRPr="00162DBF" w:rsidRDefault="00162DBF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11A5A7D9" w14:textId="37D7FCE6" w:rsidR="00162DBF" w:rsidRPr="00162DBF" w:rsidRDefault="00162DBF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en-IN"/>
            </w:rPr>
            <m:t xml:space="preserve">RMSE= 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(Predicte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I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-Actua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I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i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I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</m:t>
                  </m:r>
                </m:den>
              </m:f>
            </m:e>
          </m:rad>
        </m:oMath>
      </m:oMathPara>
    </w:p>
    <w:p w14:paraId="1B24F5BE" w14:textId="77777777" w:rsidR="00162DBF" w:rsidRPr="00162DBF" w:rsidRDefault="00162DBF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1CA3674D" w14:textId="3650BF89" w:rsidR="00162DBF" w:rsidRDefault="00162DBF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162DBF">
        <w:rPr>
          <w:rFonts w:ascii="Times New Roman" w:hAnsi="Times New Roman" w:cs="Times New Roman"/>
          <w:sz w:val="24"/>
          <w:szCs w:val="24"/>
          <w:lang w:val="en-IN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N</m:t>
        </m:r>
      </m:oMath>
      <w:r w:rsidRPr="00162DBF">
        <w:rPr>
          <w:rFonts w:ascii="Times New Roman" w:hAnsi="Times New Roman" w:cs="Times New Roman"/>
          <w:sz w:val="24"/>
          <w:szCs w:val="24"/>
          <w:lang w:val="en-IN"/>
        </w:rPr>
        <w:t xml:space="preserve"> are the total number of samples in test data,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Predicte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IN"/>
          </w:rPr>
          <m:t xml:space="preserve"> </m:t>
        </m:r>
      </m:oMath>
      <w:r w:rsidRPr="00162DBF">
        <w:rPr>
          <w:rFonts w:ascii="Times New Roman" w:hAnsi="Times New Roman" w:cs="Times New Roman"/>
          <w:sz w:val="24"/>
          <w:szCs w:val="24"/>
          <w:lang w:val="en-IN"/>
        </w:rPr>
        <w:t xml:space="preserve">is the estimated value and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Actua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 xml:space="preserve"> </m:t>
            </m:r>
          </m:sub>
        </m:sSub>
      </m:oMath>
      <w:r w:rsidRPr="00162DBF">
        <w:rPr>
          <w:rFonts w:ascii="Times New Roman" w:hAnsi="Times New Roman" w:cs="Times New Roman"/>
          <w:sz w:val="24"/>
          <w:szCs w:val="24"/>
          <w:lang w:val="en-IN"/>
        </w:rPr>
        <w:t>is the ground truth</w:t>
      </w:r>
      <w:r w:rsidR="00F361CC">
        <w:rPr>
          <w:rFonts w:ascii="Times New Roman" w:hAnsi="Times New Roman" w:cs="Times New Roman"/>
          <w:sz w:val="24"/>
          <w:szCs w:val="24"/>
          <w:lang w:val="en-IN"/>
        </w:rPr>
        <w:t xml:space="preserve"> (here ratings)</w:t>
      </w:r>
      <w:r w:rsidRPr="00162DBF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1A808479" w14:textId="4A24977D" w:rsidR="00F361CC" w:rsidRDefault="00F361CC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After implementing the </w:t>
      </w:r>
      <w:r w:rsidRPr="00162DBF">
        <w:rPr>
          <w:rFonts w:ascii="Times New Roman" w:hAnsi="Times New Roman" w:cs="Times New Roman"/>
          <w:sz w:val="24"/>
          <w:szCs w:val="24"/>
          <w:lang w:val="en-IN"/>
        </w:rPr>
        <w:t>Matrix Factorization and Cosine Similarity</w:t>
      </w:r>
      <w:r>
        <w:rPr>
          <w:rFonts w:ascii="Times New Roman" w:hAnsi="Times New Roman" w:cs="Times New Roman"/>
          <w:sz w:val="24"/>
          <w:szCs w:val="24"/>
          <w:lang w:val="en-IN"/>
        </w:rPr>
        <w:t>, we got the following results:</w:t>
      </w:r>
    </w:p>
    <w:tbl>
      <w:tblPr>
        <w:tblStyle w:val="TableGrid"/>
        <w:tblW w:w="9574" w:type="dxa"/>
        <w:tblLook w:val="04A0" w:firstRow="1" w:lastRow="0" w:firstColumn="1" w:lastColumn="0" w:noHBand="0" w:noVBand="1"/>
      </w:tblPr>
      <w:tblGrid>
        <w:gridCol w:w="4787"/>
        <w:gridCol w:w="4787"/>
      </w:tblGrid>
      <w:tr w:rsidR="00F361CC" w14:paraId="03D08147" w14:textId="77777777" w:rsidTr="00F361CC">
        <w:trPr>
          <w:trHeight w:val="534"/>
        </w:trPr>
        <w:tc>
          <w:tcPr>
            <w:tcW w:w="4787" w:type="dxa"/>
          </w:tcPr>
          <w:p w14:paraId="618762B3" w14:textId="66862584" w:rsidR="00F361CC" w:rsidRPr="00F361CC" w:rsidRDefault="00F361CC" w:rsidP="00F361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361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Algorithm</w:t>
            </w:r>
          </w:p>
        </w:tc>
        <w:tc>
          <w:tcPr>
            <w:tcW w:w="4787" w:type="dxa"/>
          </w:tcPr>
          <w:p w14:paraId="21E25B2D" w14:textId="3BB434E2" w:rsidR="00F361CC" w:rsidRPr="00F361CC" w:rsidRDefault="00F361CC" w:rsidP="00F361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361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RMSE</w:t>
            </w:r>
          </w:p>
        </w:tc>
      </w:tr>
      <w:tr w:rsidR="00F361CC" w14:paraId="73977903" w14:textId="77777777" w:rsidTr="00F361CC">
        <w:trPr>
          <w:trHeight w:val="534"/>
        </w:trPr>
        <w:tc>
          <w:tcPr>
            <w:tcW w:w="4787" w:type="dxa"/>
          </w:tcPr>
          <w:p w14:paraId="70FC2F8C" w14:textId="17B3B9F8" w:rsidR="00F361CC" w:rsidRDefault="00F361CC" w:rsidP="00F361C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sine Similarity</w:t>
            </w:r>
          </w:p>
        </w:tc>
        <w:tc>
          <w:tcPr>
            <w:tcW w:w="4787" w:type="dxa"/>
          </w:tcPr>
          <w:p w14:paraId="15B8F4E4" w14:textId="4685DD1F" w:rsidR="00F361CC" w:rsidRDefault="00F361CC" w:rsidP="00F361C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0132</w:t>
            </w:r>
          </w:p>
        </w:tc>
      </w:tr>
      <w:tr w:rsidR="00F361CC" w14:paraId="6B489DB8" w14:textId="77777777" w:rsidTr="00F361CC">
        <w:trPr>
          <w:trHeight w:val="534"/>
        </w:trPr>
        <w:tc>
          <w:tcPr>
            <w:tcW w:w="4787" w:type="dxa"/>
          </w:tcPr>
          <w:p w14:paraId="150A4C0C" w14:textId="7B717610" w:rsidR="00F361CC" w:rsidRDefault="00F361CC" w:rsidP="00F361C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trix Factorization using ALS</w:t>
            </w:r>
          </w:p>
        </w:tc>
        <w:tc>
          <w:tcPr>
            <w:tcW w:w="4787" w:type="dxa"/>
          </w:tcPr>
          <w:p w14:paraId="471427D3" w14:textId="39BC87FB" w:rsidR="00F361CC" w:rsidRDefault="00F361CC" w:rsidP="00F361C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0062</w:t>
            </w:r>
          </w:p>
        </w:tc>
      </w:tr>
    </w:tbl>
    <w:p w14:paraId="78D4812E" w14:textId="684DD436" w:rsidR="00F361CC" w:rsidRDefault="00F361CC" w:rsidP="00F361C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0CD31CF2" w14:textId="5067283B" w:rsidR="00F361CC" w:rsidRPr="00E26E1C" w:rsidRDefault="00E26E1C" w:rsidP="00F361C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We evaluated the LSTM based </w:t>
      </w:r>
      <w:r w:rsidR="00037B14">
        <w:rPr>
          <w:rFonts w:ascii="Times New Roman" w:hAnsi="Times New Roman" w:cs="Times New Roman"/>
          <w:sz w:val="24"/>
          <w:szCs w:val="24"/>
          <w:lang w:val="en-IN"/>
        </w:rPr>
        <w:t xml:space="preserve">movie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recommender </w:t>
      </w:r>
      <w:r w:rsidR="00037B14">
        <w:rPr>
          <w:rFonts w:ascii="Times New Roman" w:hAnsi="Times New Roman" w:cs="Times New Roman"/>
          <w:sz w:val="24"/>
          <w:szCs w:val="24"/>
          <w:lang w:val="en-IN"/>
        </w:rPr>
        <w:t>model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using the metric </w:t>
      </w:r>
      <w:r w:rsidRPr="00E26E1C">
        <w:rPr>
          <w:rFonts w:ascii="Times New Roman" w:hAnsi="Times New Roman" w:cs="Times New Roman"/>
          <w:b/>
          <w:bCs/>
          <w:sz w:val="24"/>
          <w:szCs w:val="24"/>
          <w:lang w:val="en-IN"/>
        </w:rPr>
        <w:t>Accuracy</w:t>
      </w:r>
    </w:p>
    <w:p w14:paraId="3364CC94" w14:textId="27406CE1" w:rsidR="00E26E1C" w:rsidRDefault="00E26E1C" w:rsidP="00E26E1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E26E1C">
        <w:rPr>
          <w:rFonts w:ascii="Times New Roman" w:hAnsi="Times New Roman" w:cs="Times New Roman"/>
          <w:b/>
          <w:bCs/>
          <w:sz w:val="24"/>
          <w:szCs w:val="24"/>
          <w:lang w:val="en-IN"/>
        </w:rPr>
        <w:t>Accuracy: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Pr="00E26E1C">
        <w:rPr>
          <w:rFonts w:ascii="Times New Roman" w:hAnsi="Times New Roman" w:cs="Times New Roman"/>
          <w:sz w:val="24"/>
          <w:szCs w:val="24"/>
          <w:lang w:val="en-IN"/>
        </w:rPr>
        <w:t>Here, accuracy will be the number of times the movi</w:t>
      </w:r>
      <w:r>
        <w:rPr>
          <w:rFonts w:ascii="Times New Roman" w:hAnsi="Times New Roman" w:cs="Times New Roman"/>
          <w:sz w:val="24"/>
          <w:szCs w:val="24"/>
          <w:lang w:val="en-IN"/>
        </w:rPr>
        <w:t>e</w:t>
      </w:r>
      <w:r w:rsidRPr="00E26E1C">
        <w:rPr>
          <w:rFonts w:ascii="Times New Roman" w:hAnsi="Times New Roman" w:cs="Times New Roman"/>
          <w:sz w:val="24"/>
          <w:szCs w:val="24"/>
          <w:lang w:val="en-IN"/>
        </w:rPr>
        <w:t xml:space="preserve"> that the user watches next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based on his past watch history</w:t>
      </w:r>
      <w:r w:rsidRPr="00E26E1C">
        <w:rPr>
          <w:rFonts w:ascii="Times New Roman" w:hAnsi="Times New Roman" w:cs="Times New Roman"/>
          <w:sz w:val="24"/>
          <w:szCs w:val="24"/>
          <w:lang w:val="en-IN"/>
        </w:rPr>
        <w:t xml:space="preserve"> is correctly predicted.</w:t>
      </w:r>
    </w:p>
    <w:p w14:paraId="56696087" w14:textId="7B44964F" w:rsidR="00E26E1C" w:rsidRDefault="00E26E1C" w:rsidP="00E26E1C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After implementing the </w:t>
      </w:r>
      <w:r>
        <w:rPr>
          <w:rFonts w:ascii="Times New Roman" w:hAnsi="Times New Roman" w:cs="Times New Roman"/>
          <w:sz w:val="24"/>
          <w:szCs w:val="24"/>
          <w:lang w:val="en-IN"/>
        </w:rPr>
        <w:t>LSTM model</w:t>
      </w:r>
      <w:r>
        <w:rPr>
          <w:rFonts w:ascii="Times New Roman" w:hAnsi="Times New Roman" w:cs="Times New Roman"/>
          <w:sz w:val="24"/>
          <w:szCs w:val="24"/>
          <w:lang w:val="en-IN"/>
        </w:rPr>
        <w:t>, we got the following results:</w:t>
      </w:r>
    </w:p>
    <w:tbl>
      <w:tblPr>
        <w:tblStyle w:val="TableGrid"/>
        <w:tblW w:w="9574" w:type="dxa"/>
        <w:tblLook w:val="04A0" w:firstRow="1" w:lastRow="0" w:firstColumn="1" w:lastColumn="0" w:noHBand="0" w:noVBand="1"/>
      </w:tblPr>
      <w:tblGrid>
        <w:gridCol w:w="4787"/>
        <w:gridCol w:w="4787"/>
      </w:tblGrid>
      <w:tr w:rsidR="00E26E1C" w:rsidRPr="00F361CC" w14:paraId="3822596A" w14:textId="77777777" w:rsidTr="000873DF">
        <w:trPr>
          <w:trHeight w:val="534"/>
        </w:trPr>
        <w:tc>
          <w:tcPr>
            <w:tcW w:w="4787" w:type="dxa"/>
          </w:tcPr>
          <w:p w14:paraId="48F4CEE6" w14:textId="77777777" w:rsidR="00E26E1C" w:rsidRPr="00F361CC" w:rsidRDefault="00E26E1C" w:rsidP="00087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 w:rsidRPr="00F361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Algorithm</w:t>
            </w:r>
          </w:p>
        </w:tc>
        <w:tc>
          <w:tcPr>
            <w:tcW w:w="4787" w:type="dxa"/>
          </w:tcPr>
          <w:p w14:paraId="72B22AD6" w14:textId="7E4CFA1B" w:rsidR="00E26E1C" w:rsidRPr="00F361CC" w:rsidRDefault="00E26E1C" w:rsidP="000873D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Accuracy (%)</w:t>
            </w:r>
          </w:p>
        </w:tc>
      </w:tr>
      <w:tr w:rsidR="00E26E1C" w14:paraId="39A6CE21" w14:textId="77777777" w:rsidTr="000873DF">
        <w:trPr>
          <w:trHeight w:val="534"/>
        </w:trPr>
        <w:tc>
          <w:tcPr>
            <w:tcW w:w="4787" w:type="dxa"/>
          </w:tcPr>
          <w:p w14:paraId="18CD1326" w14:textId="1A45BBC2" w:rsidR="00E26E1C" w:rsidRDefault="00E26E1C" w:rsidP="000873D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STM</w:t>
            </w:r>
          </w:p>
        </w:tc>
        <w:tc>
          <w:tcPr>
            <w:tcW w:w="4787" w:type="dxa"/>
          </w:tcPr>
          <w:p w14:paraId="0E6451E7" w14:textId="74286EE9" w:rsidR="00E26E1C" w:rsidRDefault="00E26E1C" w:rsidP="000873D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60.54</w:t>
            </w:r>
          </w:p>
        </w:tc>
      </w:tr>
    </w:tbl>
    <w:p w14:paraId="6D9DB659" w14:textId="77777777" w:rsidR="00E26E1C" w:rsidRPr="00E26E1C" w:rsidRDefault="00E26E1C" w:rsidP="00E26E1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sectPr w:rsidR="00E26E1C" w:rsidRPr="00E26E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252286"/>
    <w:multiLevelType w:val="hybridMultilevel"/>
    <w:tmpl w:val="341429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bQwMjY3szA3NzZV0lEKTi0uzszPAykwrAUAuuPjBywAAAA="/>
  </w:docVars>
  <w:rsids>
    <w:rsidRoot w:val="003E773A"/>
    <w:rsid w:val="00037B14"/>
    <w:rsid w:val="00162DBF"/>
    <w:rsid w:val="003B3E6E"/>
    <w:rsid w:val="003E773A"/>
    <w:rsid w:val="00BF1916"/>
    <w:rsid w:val="00E26E1C"/>
    <w:rsid w:val="00F36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3D8DD"/>
  <w15:chartTrackingRefBased/>
  <w15:docId w15:val="{CA3D0899-A0AE-4DA3-92D2-89C49095F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2DBF"/>
    <w:rPr>
      <w:color w:val="808080"/>
    </w:rPr>
  </w:style>
  <w:style w:type="table" w:styleId="TableGrid">
    <w:name w:val="Table Grid"/>
    <w:basedOn w:val="TableNormal"/>
    <w:uiPriority w:val="39"/>
    <w:rsid w:val="00F361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61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35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Kudase</dc:creator>
  <cp:keywords/>
  <dc:description/>
  <cp:lastModifiedBy>Jayesh Kudase</cp:lastModifiedBy>
  <cp:revision>5</cp:revision>
  <dcterms:created xsi:type="dcterms:W3CDTF">2021-04-13T01:43:00Z</dcterms:created>
  <dcterms:modified xsi:type="dcterms:W3CDTF">2021-04-13T02:03:00Z</dcterms:modified>
</cp:coreProperties>
</file>